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37541" w14:textId="77777777" w:rsidR="00D1460E" w:rsidRDefault="001B65EE" w:rsidP="00D1460E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6C35FCE0" w14:textId="77777777" w:rsidR="00D1460E" w:rsidRDefault="00D1460E" w:rsidP="00D1460E">
      <w:pPr>
        <w:jc w:val="center"/>
        <w:rPr>
          <w:b/>
          <w:sz w:val="28"/>
          <w:szCs w:val="28"/>
          <w:lang w:val="sr-Latn-BA"/>
        </w:rPr>
      </w:pPr>
    </w:p>
    <w:p w14:paraId="6E331B67" w14:textId="13FA27AB" w:rsidR="001B65EE" w:rsidRDefault="001B65EE" w:rsidP="00D1460E">
      <w:pPr>
        <w:rPr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405A67">
        <w:rPr>
          <w:sz w:val="24"/>
          <w:szCs w:val="24"/>
          <w:lang w:val="sr-Latn-BA"/>
        </w:rPr>
        <w:t>ultati kolokvijuma održanog</w:t>
      </w:r>
      <w:r w:rsidR="00A209A7">
        <w:rPr>
          <w:sz w:val="24"/>
          <w:szCs w:val="24"/>
          <w:lang w:val="sr-Latn-BA"/>
        </w:rPr>
        <w:t xml:space="preserve"> </w:t>
      </w:r>
      <w:r w:rsidR="0047770F">
        <w:rPr>
          <w:sz w:val="24"/>
          <w:szCs w:val="24"/>
          <w:lang w:val="sr-Latn-BA"/>
        </w:rPr>
        <w:t>9</w:t>
      </w:r>
      <w:r w:rsidR="00501694">
        <w:rPr>
          <w:sz w:val="24"/>
          <w:szCs w:val="24"/>
          <w:lang w:val="sr-Latn-BA"/>
        </w:rPr>
        <w:t>.</w:t>
      </w:r>
      <w:r w:rsidR="00756E18">
        <w:rPr>
          <w:sz w:val="24"/>
          <w:szCs w:val="24"/>
          <w:lang w:val="sr-Latn-BA"/>
        </w:rPr>
        <w:t>2</w:t>
      </w:r>
      <w:r w:rsidR="008E7DC0">
        <w:rPr>
          <w:sz w:val="24"/>
          <w:szCs w:val="24"/>
          <w:lang w:val="sr-Latn-BA"/>
        </w:rPr>
        <w:t>.</w:t>
      </w:r>
      <w:r w:rsidR="00501694">
        <w:rPr>
          <w:sz w:val="24"/>
          <w:szCs w:val="24"/>
          <w:lang w:val="sr-Latn-BA"/>
        </w:rPr>
        <w:t>202</w:t>
      </w:r>
      <w:r w:rsidR="0047770F">
        <w:rPr>
          <w:sz w:val="24"/>
          <w:szCs w:val="24"/>
          <w:lang w:val="sr-Latn-BA"/>
        </w:rPr>
        <w:t>3</w:t>
      </w:r>
      <w:r w:rsidR="00501694">
        <w:rPr>
          <w:sz w:val="24"/>
          <w:szCs w:val="24"/>
          <w:lang w:val="sr-Latn-BA"/>
        </w:rPr>
        <w:t>.</w:t>
      </w:r>
    </w:p>
    <w:p w14:paraId="7ED098E5" w14:textId="406F62B7" w:rsidR="0047770F" w:rsidRPr="00D1460E" w:rsidRDefault="0047770F" w:rsidP="00D1460E">
      <w:pPr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I kolokvijum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B44D8D" w:rsidRPr="008C361C" w14:paraId="3A2F0D43" w14:textId="77777777" w:rsidTr="008E7D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39AF2C57" w14:textId="21E66509" w:rsidR="00B44D8D" w:rsidRPr="00B44D8D" w:rsidRDefault="00B44D8D" w:rsidP="00EA5802">
            <w:pPr>
              <w:rPr>
                <w:b w:val="0"/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1044CB11" w14:textId="77777777" w:rsidR="00B44D8D" w:rsidRPr="00B44D8D" w:rsidRDefault="007861B5" w:rsidP="00B44D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</w:tr>
      <w:tr w:rsidR="008E7DC0" w:rsidRPr="008C361C" w14:paraId="46F4DF75" w14:textId="77777777" w:rsidTr="008E7D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14C29794" w14:textId="22B22719" w:rsidR="008E7DC0" w:rsidRPr="00756E18" w:rsidRDefault="0047770F" w:rsidP="006E451C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Pandurević Jovana</w:t>
            </w:r>
          </w:p>
        </w:tc>
        <w:tc>
          <w:tcPr>
            <w:tcW w:w="1069" w:type="dxa"/>
          </w:tcPr>
          <w:p w14:paraId="083DD3D9" w14:textId="5A510305" w:rsidR="008E7DC0" w:rsidRPr="00756E18" w:rsidRDefault="0047770F" w:rsidP="006E451C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>
              <w:rPr>
                <w:b/>
                <w:bCs/>
                <w:sz w:val="24"/>
                <w:szCs w:val="24"/>
                <w:lang w:val="sr-Latn-BA"/>
              </w:rPr>
              <w:t>2</w:t>
            </w:r>
          </w:p>
        </w:tc>
      </w:tr>
      <w:tr w:rsidR="008E7DC0" w:rsidRPr="008C361C" w14:paraId="5020F08C" w14:textId="77777777" w:rsidTr="008E7DC0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3B2D6B1D" w14:textId="40ADBFBA" w:rsidR="008E7DC0" w:rsidRPr="00756E18" w:rsidRDefault="0047770F" w:rsidP="006E451C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Mrđa</w:t>
            </w:r>
            <w:r w:rsidR="00756E18" w:rsidRPr="00756E18">
              <w:rPr>
                <w:b w:val="0"/>
                <w:bCs w:val="0"/>
                <w:sz w:val="24"/>
                <w:szCs w:val="24"/>
                <w:lang w:val="sr-Latn-BA"/>
              </w:rPr>
              <w:t xml:space="preserve"> Jovana</w:t>
            </w:r>
          </w:p>
        </w:tc>
        <w:tc>
          <w:tcPr>
            <w:tcW w:w="1069" w:type="dxa"/>
          </w:tcPr>
          <w:p w14:paraId="587308AE" w14:textId="21372273" w:rsidR="008E7DC0" w:rsidRPr="00756E18" w:rsidRDefault="0047770F" w:rsidP="006E451C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>
              <w:rPr>
                <w:b/>
                <w:bCs/>
                <w:sz w:val="24"/>
                <w:szCs w:val="24"/>
                <w:lang w:val="sr-Latn-BA"/>
              </w:rPr>
              <w:t>6,5</w:t>
            </w:r>
          </w:p>
        </w:tc>
      </w:tr>
      <w:tr w:rsidR="00756E18" w:rsidRPr="008C361C" w14:paraId="3FCECB36" w14:textId="77777777" w:rsidTr="008E7D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046C3D87" w14:textId="42EF3426" w:rsidR="00756E18" w:rsidRPr="00756E18" w:rsidRDefault="0047770F" w:rsidP="006E451C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Ljubičić Vedran</w:t>
            </w:r>
          </w:p>
        </w:tc>
        <w:tc>
          <w:tcPr>
            <w:tcW w:w="1069" w:type="dxa"/>
          </w:tcPr>
          <w:p w14:paraId="478120A9" w14:textId="5B315C82" w:rsidR="00756E18" w:rsidRPr="00756E18" w:rsidRDefault="0047770F" w:rsidP="006E451C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>
              <w:rPr>
                <w:b/>
                <w:bCs/>
                <w:sz w:val="24"/>
                <w:szCs w:val="24"/>
                <w:lang w:val="sr-Latn-BA"/>
              </w:rPr>
              <w:t>3</w:t>
            </w:r>
          </w:p>
        </w:tc>
      </w:tr>
    </w:tbl>
    <w:p w14:paraId="20D3E074" w14:textId="0C2AD4DC" w:rsidR="00E019C0" w:rsidRDefault="00E019C0" w:rsidP="00AA52FC">
      <w:pPr>
        <w:rPr>
          <w:b/>
          <w:sz w:val="24"/>
          <w:szCs w:val="24"/>
          <w:lang w:val="sr-Latn-BA"/>
        </w:rPr>
      </w:pPr>
    </w:p>
    <w:p w14:paraId="6234AF3F" w14:textId="3D6F26D9" w:rsidR="0047770F" w:rsidRDefault="0047770F" w:rsidP="00AA52FC">
      <w:pPr>
        <w:rPr>
          <w:b/>
          <w:sz w:val="24"/>
          <w:szCs w:val="24"/>
          <w:lang w:val="sr-Latn-BA"/>
        </w:rPr>
      </w:pPr>
      <w:r>
        <w:rPr>
          <w:b/>
          <w:sz w:val="24"/>
          <w:szCs w:val="24"/>
          <w:lang w:val="sr-Latn-BA"/>
        </w:rPr>
        <w:t>II kolokvijum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47770F" w:rsidRPr="008C361C" w14:paraId="6C2F8985" w14:textId="77777777" w:rsidTr="00896B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5AF15F47" w14:textId="77777777" w:rsidR="0047770F" w:rsidRPr="00B44D8D" w:rsidRDefault="0047770F" w:rsidP="00896BDB">
            <w:pPr>
              <w:rPr>
                <w:b w:val="0"/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78E10952" w14:textId="77777777" w:rsidR="0047770F" w:rsidRPr="00B44D8D" w:rsidRDefault="0047770F" w:rsidP="00896BDB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</w:tr>
      <w:tr w:rsidR="0047770F" w:rsidRPr="008C361C" w14:paraId="49F84B7C" w14:textId="77777777" w:rsidTr="00896B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76BBA188" w14:textId="72147070" w:rsidR="0047770F" w:rsidRPr="00756E18" w:rsidRDefault="0047770F" w:rsidP="0047770F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Pandurević Jovana</w:t>
            </w:r>
          </w:p>
        </w:tc>
        <w:tc>
          <w:tcPr>
            <w:tcW w:w="1069" w:type="dxa"/>
          </w:tcPr>
          <w:p w14:paraId="1730E61B" w14:textId="75A28D01" w:rsidR="0047770F" w:rsidRPr="00756E18" w:rsidRDefault="0047770F" w:rsidP="0047770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>
              <w:rPr>
                <w:b/>
                <w:bCs/>
                <w:sz w:val="24"/>
                <w:szCs w:val="24"/>
                <w:lang w:val="sr-Latn-BA"/>
              </w:rPr>
              <w:t>6,5</w:t>
            </w:r>
          </w:p>
        </w:tc>
      </w:tr>
      <w:tr w:rsidR="0047770F" w:rsidRPr="008C361C" w14:paraId="146B412A" w14:textId="77777777" w:rsidTr="00896BDB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5574BE4B" w14:textId="14EEC84F" w:rsidR="0047770F" w:rsidRPr="00756E18" w:rsidRDefault="0047770F" w:rsidP="0047770F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Mrđa</w:t>
            </w:r>
            <w:r w:rsidRPr="00756E18">
              <w:rPr>
                <w:b w:val="0"/>
                <w:bCs w:val="0"/>
                <w:sz w:val="24"/>
                <w:szCs w:val="24"/>
                <w:lang w:val="sr-Latn-BA"/>
              </w:rPr>
              <w:t xml:space="preserve"> Jovana</w:t>
            </w:r>
          </w:p>
        </w:tc>
        <w:tc>
          <w:tcPr>
            <w:tcW w:w="1069" w:type="dxa"/>
          </w:tcPr>
          <w:p w14:paraId="7AB532D0" w14:textId="4931BE32" w:rsidR="0047770F" w:rsidRPr="00756E18" w:rsidRDefault="0047770F" w:rsidP="0047770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>
              <w:rPr>
                <w:b/>
                <w:bCs/>
                <w:sz w:val="24"/>
                <w:szCs w:val="24"/>
                <w:lang w:val="sr-Latn-BA"/>
              </w:rPr>
              <w:t>6,5</w:t>
            </w:r>
          </w:p>
        </w:tc>
      </w:tr>
      <w:tr w:rsidR="0047770F" w:rsidRPr="008C361C" w14:paraId="6CD8E0D1" w14:textId="77777777" w:rsidTr="00896B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71AF9570" w14:textId="0968D0D7" w:rsidR="0047770F" w:rsidRPr="00756E18" w:rsidRDefault="0047770F" w:rsidP="0047770F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Ljubičić Vedran</w:t>
            </w:r>
          </w:p>
        </w:tc>
        <w:tc>
          <w:tcPr>
            <w:tcW w:w="1069" w:type="dxa"/>
          </w:tcPr>
          <w:p w14:paraId="7804D7D4" w14:textId="47F7EC7F" w:rsidR="0047770F" w:rsidRPr="00756E18" w:rsidRDefault="0047770F" w:rsidP="0047770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>
              <w:rPr>
                <w:b/>
                <w:bCs/>
                <w:sz w:val="24"/>
                <w:szCs w:val="24"/>
                <w:lang w:val="sr-Latn-BA"/>
              </w:rPr>
              <w:t>0</w:t>
            </w:r>
          </w:p>
        </w:tc>
      </w:tr>
    </w:tbl>
    <w:p w14:paraId="6C32263A" w14:textId="77777777" w:rsidR="0047770F" w:rsidRDefault="0047770F" w:rsidP="00AA52FC">
      <w:pPr>
        <w:rPr>
          <w:b/>
          <w:sz w:val="24"/>
          <w:szCs w:val="24"/>
          <w:lang w:val="sr-Latn-BA"/>
        </w:rPr>
      </w:pPr>
    </w:p>
    <w:sectPr w:rsidR="0047770F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LawNDQyMbI0MDJU0lEKTi0uzszPAykwqQUA7uJ3pywAAAA="/>
  </w:docVars>
  <w:rsids>
    <w:rsidRoot w:val="00FE3185"/>
    <w:rsid w:val="0000187E"/>
    <w:rsid w:val="000212FD"/>
    <w:rsid w:val="000265CD"/>
    <w:rsid w:val="00026880"/>
    <w:rsid w:val="000426A8"/>
    <w:rsid w:val="0004309E"/>
    <w:rsid w:val="00077EE2"/>
    <w:rsid w:val="00080C66"/>
    <w:rsid w:val="00083A53"/>
    <w:rsid w:val="000900E1"/>
    <w:rsid w:val="000B620E"/>
    <w:rsid w:val="000C3C58"/>
    <w:rsid w:val="000D1124"/>
    <w:rsid w:val="000E1DE6"/>
    <w:rsid w:val="000E3676"/>
    <w:rsid w:val="00103A3D"/>
    <w:rsid w:val="001225E6"/>
    <w:rsid w:val="00163B23"/>
    <w:rsid w:val="00172282"/>
    <w:rsid w:val="00174236"/>
    <w:rsid w:val="0018444F"/>
    <w:rsid w:val="00186C1A"/>
    <w:rsid w:val="001B65EE"/>
    <w:rsid w:val="001C1BB8"/>
    <w:rsid w:val="001E0E60"/>
    <w:rsid w:val="001E403A"/>
    <w:rsid w:val="001E787C"/>
    <w:rsid w:val="001F0FAF"/>
    <w:rsid w:val="001F2404"/>
    <w:rsid w:val="001F3203"/>
    <w:rsid w:val="00206F6C"/>
    <w:rsid w:val="0020732D"/>
    <w:rsid w:val="00210D8D"/>
    <w:rsid w:val="002200FE"/>
    <w:rsid w:val="00231174"/>
    <w:rsid w:val="00232D92"/>
    <w:rsid w:val="00234560"/>
    <w:rsid w:val="0023463C"/>
    <w:rsid w:val="00240B69"/>
    <w:rsid w:val="00245D3A"/>
    <w:rsid w:val="00246823"/>
    <w:rsid w:val="00282E68"/>
    <w:rsid w:val="00291BE9"/>
    <w:rsid w:val="002923B1"/>
    <w:rsid w:val="002A1E60"/>
    <w:rsid w:val="002B23DB"/>
    <w:rsid w:val="002B469B"/>
    <w:rsid w:val="002C6C7A"/>
    <w:rsid w:val="002D05EF"/>
    <w:rsid w:val="002F5725"/>
    <w:rsid w:val="00306386"/>
    <w:rsid w:val="00310929"/>
    <w:rsid w:val="00321433"/>
    <w:rsid w:val="0034119B"/>
    <w:rsid w:val="003415CA"/>
    <w:rsid w:val="00352563"/>
    <w:rsid w:val="003555EE"/>
    <w:rsid w:val="00361183"/>
    <w:rsid w:val="00380357"/>
    <w:rsid w:val="00384B30"/>
    <w:rsid w:val="00385F61"/>
    <w:rsid w:val="00391EBB"/>
    <w:rsid w:val="00395686"/>
    <w:rsid w:val="003B0456"/>
    <w:rsid w:val="003C5E80"/>
    <w:rsid w:val="003D0C27"/>
    <w:rsid w:val="00405A67"/>
    <w:rsid w:val="004211CD"/>
    <w:rsid w:val="004462BB"/>
    <w:rsid w:val="004531FE"/>
    <w:rsid w:val="0047770F"/>
    <w:rsid w:val="004841C1"/>
    <w:rsid w:val="0049183C"/>
    <w:rsid w:val="004C2B57"/>
    <w:rsid w:val="004D472F"/>
    <w:rsid w:val="004E2A2A"/>
    <w:rsid w:val="004F2FC5"/>
    <w:rsid w:val="004F37DE"/>
    <w:rsid w:val="00501694"/>
    <w:rsid w:val="00510717"/>
    <w:rsid w:val="00514B1B"/>
    <w:rsid w:val="00520FE5"/>
    <w:rsid w:val="00523829"/>
    <w:rsid w:val="00532FF2"/>
    <w:rsid w:val="005436C1"/>
    <w:rsid w:val="0054535D"/>
    <w:rsid w:val="0054637D"/>
    <w:rsid w:val="005474B7"/>
    <w:rsid w:val="00553C2C"/>
    <w:rsid w:val="005670D4"/>
    <w:rsid w:val="00570FC2"/>
    <w:rsid w:val="00571A75"/>
    <w:rsid w:val="00582063"/>
    <w:rsid w:val="0059084D"/>
    <w:rsid w:val="00597F2F"/>
    <w:rsid w:val="005B1E85"/>
    <w:rsid w:val="005D3D33"/>
    <w:rsid w:val="005F4230"/>
    <w:rsid w:val="005F4CA6"/>
    <w:rsid w:val="005F5643"/>
    <w:rsid w:val="00622314"/>
    <w:rsid w:val="00631198"/>
    <w:rsid w:val="006436C4"/>
    <w:rsid w:val="00643901"/>
    <w:rsid w:val="006519A0"/>
    <w:rsid w:val="0066195F"/>
    <w:rsid w:val="00662C8B"/>
    <w:rsid w:val="00665300"/>
    <w:rsid w:val="00675FA6"/>
    <w:rsid w:val="0068443E"/>
    <w:rsid w:val="006A096B"/>
    <w:rsid w:val="006B2EBA"/>
    <w:rsid w:val="006C10D1"/>
    <w:rsid w:val="006C2977"/>
    <w:rsid w:val="006C6B08"/>
    <w:rsid w:val="006D6E0E"/>
    <w:rsid w:val="006E1F0F"/>
    <w:rsid w:val="006F379F"/>
    <w:rsid w:val="00701C45"/>
    <w:rsid w:val="007074A5"/>
    <w:rsid w:val="00721B42"/>
    <w:rsid w:val="00722953"/>
    <w:rsid w:val="00727BE7"/>
    <w:rsid w:val="00745634"/>
    <w:rsid w:val="007552F2"/>
    <w:rsid w:val="00756E18"/>
    <w:rsid w:val="00763981"/>
    <w:rsid w:val="007861B5"/>
    <w:rsid w:val="007A4F01"/>
    <w:rsid w:val="007C78CD"/>
    <w:rsid w:val="007D28F1"/>
    <w:rsid w:val="007D409D"/>
    <w:rsid w:val="007D504D"/>
    <w:rsid w:val="0080220D"/>
    <w:rsid w:val="00811E64"/>
    <w:rsid w:val="00835934"/>
    <w:rsid w:val="008421AF"/>
    <w:rsid w:val="008459B4"/>
    <w:rsid w:val="00872408"/>
    <w:rsid w:val="0088153A"/>
    <w:rsid w:val="008832D7"/>
    <w:rsid w:val="00893277"/>
    <w:rsid w:val="008A4A13"/>
    <w:rsid w:val="008C361C"/>
    <w:rsid w:val="008D62C0"/>
    <w:rsid w:val="008E29EE"/>
    <w:rsid w:val="008E7DC0"/>
    <w:rsid w:val="00921379"/>
    <w:rsid w:val="00944F1D"/>
    <w:rsid w:val="00946C48"/>
    <w:rsid w:val="00950E5D"/>
    <w:rsid w:val="00964BA7"/>
    <w:rsid w:val="00990C95"/>
    <w:rsid w:val="009A24BE"/>
    <w:rsid w:val="009D4CD5"/>
    <w:rsid w:val="009E0A28"/>
    <w:rsid w:val="009F7473"/>
    <w:rsid w:val="00A02EA1"/>
    <w:rsid w:val="00A04DB6"/>
    <w:rsid w:val="00A06B10"/>
    <w:rsid w:val="00A13DF4"/>
    <w:rsid w:val="00A209A7"/>
    <w:rsid w:val="00A22E58"/>
    <w:rsid w:val="00A32453"/>
    <w:rsid w:val="00A42F63"/>
    <w:rsid w:val="00A43D30"/>
    <w:rsid w:val="00A534D5"/>
    <w:rsid w:val="00A5524A"/>
    <w:rsid w:val="00A65B6A"/>
    <w:rsid w:val="00A65CF1"/>
    <w:rsid w:val="00A66B85"/>
    <w:rsid w:val="00A8498C"/>
    <w:rsid w:val="00A873A4"/>
    <w:rsid w:val="00A912F6"/>
    <w:rsid w:val="00AA52FC"/>
    <w:rsid w:val="00AA7FBA"/>
    <w:rsid w:val="00AC0466"/>
    <w:rsid w:val="00AD026F"/>
    <w:rsid w:val="00AE3969"/>
    <w:rsid w:val="00AF65B0"/>
    <w:rsid w:val="00AF70D3"/>
    <w:rsid w:val="00B01523"/>
    <w:rsid w:val="00B026BE"/>
    <w:rsid w:val="00B26935"/>
    <w:rsid w:val="00B42C4F"/>
    <w:rsid w:val="00B44D8D"/>
    <w:rsid w:val="00B47A76"/>
    <w:rsid w:val="00B537D1"/>
    <w:rsid w:val="00B745D9"/>
    <w:rsid w:val="00B97C70"/>
    <w:rsid w:val="00BA6C28"/>
    <w:rsid w:val="00BB38A2"/>
    <w:rsid w:val="00BB53F5"/>
    <w:rsid w:val="00BD2826"/>
    <w:rsid w:val="00BF6711"/>
    <w:rsid w:val="00C11FAF"/>
    <w:rsid w:val="00C35D5A"/>
    <w:rsid w:val="00C41433"/>
    <w:rsid w:val="00C424E7"/>
    <w:rsid w:val="00C42B36"/>
    <w:rsid w:val="00C502A9"/>
    <w:rsid w:val="00C51F89"/>
    <w:rsid w:val="00C879D4"/>
    <w:rsid w:val="00CA13D2"/>
    <w:rsid w:val="00CD52BA"/>
    <w:rsid w:val="00CD53BD"/>
    <w:rsid w:val="00CE1FF9"/>
    <w:rsid w:val="00D10EAF"/>
    <w:rsid w:val="00D1460E"/>
    <w:rsid w:val="00D22C6B"/>
    <w:rsid w:val="00D33884"/>
    <w:rsid w:val="00D36BC0"/>
    <w:rsid w:val="00D44FC0"/>
    <w:rsid w:val="00D45A66"/>
    <w:rsid w:val="00D51B94"/>
    <w:rsid w:val="00D72AAE"/>
    <w:rsid w:val="00DB0BCA"/>
    <w:rsid w:val="00DB2F61"/>
    <w:rsid w:val="00DE318F"/>
    <w:rsid w:val="00DF2BC6"/>
    <w:rsid w:val="00E019C0"/>
    <w:rsid w:val="00E21452"/>
    <w:rsid w:val="00E21FD2"/>
    <w:rsid w:val="00E313F3"/>
    <w:rsid w:val="00E42EB4"/>
    <w:rsid w:val="00E46053"/>
    <w:rsid w:val="00E47FAA"/>
    <w:rsid w:val="00E51F28"/>
    <w:rsid w:val="00E52253"/>
    <w:rsid w:val="00E61C2F"/>
    <w:rsid w:val="00E679BB"/>
    <w:rsid w:val="00E80D9C"/>
    <w:rsid w:val="00EA4D52"/>
    <w:rsid w:val="00EA5802"/>
    <w:rsid w:val="00EB4DA1"/>
    <w:rsid w:val="00F11AF5"/>
    <w:rsid w:val="00F2699B"/>
    <w:rsid w:val="00F32750"/>
    <w:rsid w:val="00F72698"/>
    <w:rsid w:val="00F83E89"/>
    <w:rsid w:val="00F954DA"/>
    <w:rsid w:val="00FB4663"/>
    <w:rsid w:val="00FB5EFC"/>
    <w:rsid w:val="00FC6693"/>
    <w:rsid w:val="00FD0E3C"/>
    <w:rsid w:val="00FE3185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F2754D"/>
  <w15:docId w15:val="{9F6E6519-C88A-42F7-B8DB-99A9690A1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1">
    <w:name w:val="Light List1"/>
    <w:basedOn w:val="TableNormal"/>
    <w:uiPriority w:val="61"/>
    <w:rsid w:val="004841C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45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</TotalTime>
  <Pages>1</Pages>
  <Words>32</Words>
  <Characters>1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65</cp:revision>
  <cp:lastPrinted>2018-06-29T14:27:00Z</cp:lastPrinted>
  <dcterms:created xsi:type="dcterms:W3CDTF">2018-06-29T14:28:00Z</dcterms:created>
  <dcterms:modified xsi:type="dcterms:W3CDTF">2023-02-10T11:04:00Z</dcterms:modified>
</cp:coreProperties>
</file>